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8a9b9fcc6dccdf5c6833425a3b2f8914e66a4"/>
      <w:r>
        <w:rPr>
          <w:b/>
        </w:rPr>
        <w:t xml:space="preserve">ПРОТОКОЛ ЕЛЕКТРОННОГО АУКЦІОНУ № BSE001-UA-20220922-011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8. Інвентарний номер 10450027. Заводський номер 228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8. Інвентарний номер 10450027. Заводський номер 228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9:16:00Z</dcterms:created>
  <dcterms:modified xsi:type="dcterms:W3CDTF">2024-04-2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